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57261355" w:rsidR="003F1F1A" w:rsidRPr="00A63284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TCSVT)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9 reviews</w:t>
      </w:r>
    </w:p>
    <w:p w14:paraId="69893823" w14:textId="0C94C853" w:rsidR="00A63284" w:rsidRPr="00A63284" w:rsidRDefault="00A63284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 w:hint="eastAsia"/>
          <w:b/>
          <w:bCs/>
          <w:color w:val="000000" w:themeColor="text1"/>
          <w:sz w:val="22"/>
          <w:szCs w:val="22"/>
          <w:lang w:eastAsia="zh-CN"/>
        </w:rPr>
        <w:t xml:space="preserve">IEEE </w:t>
      </w:r>
      <w:r w:rsidRPr="00A63284">
        <w:rPr>
          <w:rFonts w:ascii="Times New Roman" w:hAnsi="Times New Roman" w:cs="Times New Roman" w:hint="eastAsia"/>
          <w:i/>
          <w:iCs/>
          <w:color w:val="000000" w:themeColor="text1"/>
          <w:sz w:val="22"/>
          <w:szCs w:val="22"/>
          <w:lang w:eastAsia="zh-CN"/>
        </w:rPr>
        <w:t xml:space="preserve">Transactions </w:t>
      </w:r>
      <w:r w:rsidRP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>on Visualization and Computer Graphics</w:t>
      </w:r>
      <w:r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val="en-CA" w:eastAsia="zh-CN"/>
        </w:rPr>
        <w:t xml:space="preserve"> (TVCG) </w:t>
      </w:r>
      <w:r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–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val="en-CA" w:eastAsia="zh-CN"/>
        </w:rPr>
        <w:t>1 review</w:t>
      </w:r>
    </w:p>
    <w:p w14:paraId="75A62FCC" w14:textId="6983B8F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3 reviews</w:t>
      </w:r>
    </w:p>
    <w:p w14:paraId="3F3D9725" w14:textId="7B367216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</w:t>
      </w:r>
      <w:r w:rsidR="00A63284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(CJECE)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4 reviews</w:t>
      </w:r>
    </w:p>
    <w:p w14:paraId="5ADE33FA" w14:textId="3B843B6B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51C59F68" w14:textId="4165EFEF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A63284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="002B2D6A"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41E7785A" w14:textId="15428D94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="00AC3928" w:rsidRPr="00A63284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>–</w:t>
      </w:r>
      <w:r w:rsidR="00AC3928">
        <w:rPr>
          <w:rFonts w:ascii="Times New Roman" w:hAnsi="Times New Roman" w:cs="Times New Roman"/>
          <w:color w:val="000000" w:themeColor="text1"/>
          <w:sz w:val="22"/>
          <w:szCs w:val="22"/>
          <w:lang w:val="en-CA" w:eastAsia="zh-CN"/>
        </w:rPr>
        <w:t xml:space="preserve"> </w:t>
      </w:r>
      <w:r w:rsidRPr="00AC3928">
        <w:rPr>
          <w:rFonts w:ascii="Times New Roman" w:hAnsi="Times New Roman" w:cs="Times New Roman"/>
          <w:color w:val="000000" w:themeColor="text1"/>
          <w:sz w:val="22"/>
          <w:szCs w:val="22"/>
          <w:u w:val="single"/>
          <w:lang w:eastAsia="zh-CN"/>
        </w:rPr>
        <w:t>1 review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C50013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432A98E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BF00D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67FDB4" w14:textId="77777777" w:rsidR="00530565" w:rsidRDefault="00530565" w:rsidP="00C458D4">
      <w:r>
        <w:separator/>
      </w:r>
    </w:p>
  </w:endnote>
  <w:endnote w:type="continuationSeparator" w:id="0">
    <w:p w14:paraId="5486C48E" w14:textId="77777777" w:rsidR="00530565" w:rsidRDefault="00530565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C2F2A7" w14:textId="77777777" w:rsidR="00530565" w:rsidRDefault="00530565" w:rsidP="00C458D4">
      <w:r>
        <w:separator/>
      </w:r>
    </w:p>
  </w:footnote>
  <w:footnote w:type="continuationSeparator" w:id="0">
    <w:p w14:paraId="37BA3073" w14:textId="77777777" w:rsidR="00530565" w:rsidRDefault="00530565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D1F8C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7364D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769</Words>
  <Characters>1008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5</cp:revision>
  <cp:lastPrinted>2024-11-09T23:50:00Z</cp:lastPrinted>
  <dcterms:created xsi:type="dcterms:W3CDTF">2025-03-11T04:47:00Z</dcterms:created>
  <dcterms:modified xsi:type="dcterms:W3CDTF">2025-04-25T06:39:00Z</dcterms:modified>
</cp:coreProperties>
</file>